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Thinh</w:t>
      </w:r>
    </w:p>
    <w:p>
      <w:pPr>
        <w:pStyle w:val="Date"/>
      </w:pPr>
      <w:r>
        <w:t xml:space="preserve">8/18/2022</w:t>
      </w:r>
    </w:p>
    <w:bookmarkStart w:id="21" w:name="tccd"/>
    <w:p>
      <w:pPr>
        <w:pStyle w:val="Heading1"/>
      </w:pPr>
      <w:r>
        <w:t xml:space="preserve">TCCD</w:t>
      </w:r>
    </w:p>
    <w:p>
      <w:pPr>
        <w:pStyle w:val="FirstParagraph"/>
      </w:pPr>
      <w:r>
        <w:t xml:space="preserve">Các vấn đề trong data:</w:t>
      </w:r>
    </w:p>
    <w:p>
      <w:pPr>
        <w:numPr>
          <w:ilvl w:val="0"/>
          <w:numId w:val="1001"/>
        </w:numPr>
        <w:pStyle w:val="Compact"/>
      </w:pPr>
      <w:r>
        <w:t xml:space="preserve">Trong 3 năm 2016, 2017 và 2018, hơn 95% mũi tiêm sởi ở Hải Dương là tiêm chiến dịch. Từ 2020 đến nay rất ít mũi tiêm là tiêm chiến dịch.</w:t>
      </w:r>
    </w:p>
    <w:p>
      <w:pPr>
        <w:numPr>
          <w:ilvl w:val="0"/>
          <w:numId w:val="1001"/>
        </w:numPr>
        <w:pStyle w:val="Compact"/>
      </w:pPr>
      <w:r>
        <w:t xml:space="preserve">Từ năm 2018 về trước, rất ít tiêm dịch vụ ở Hải Dương (&lt;30 mũi). Số mũi tiêm dịch vụ tăng vọt vào năm 2020 với 1959 mũ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CCD</w:t>
            </w:r>
            <w:r>
              <w:t xml:space="preserve">, N = 180,4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CDV</w:t>
            </w:r>
            <w:r>
              <w:t xml:space="preserve">, N = 12,0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CMR</w:t>
            </w:r>
            <w:r>
              <w:t xml:space="preserve">, N = 212,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 (39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 (6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715 (7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11 (2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05 (9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31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,081 (9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1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,689 (9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05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954 (1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,165 (8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31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59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,102 (9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 (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47 (1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,745 (8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8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04 (1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,700 (85.0%)</w:t>
            </w:r>
          </w:p>
        </w:tc>
      </w:tr>
    </w:tbl>
    <w:p>
      <w:pPr>
        <w:pStyle w:val="BodyText"/>
      </w:pPr>
      <w:r>
        <w:t xml:space="preserve">Biểu đồ thể hiện tỉ lệ tiêm chiến dịch theo thời gian (màu tím). Tháng 12/2018 tỉ lệ TCCD vẫn chiếm 90% (màu tím chiếm phần lớn) nhưng thay đổi đột ngột khi sang tháng 1/2019 là TMCR chiếm &gt; 95%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haiduo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4" w:name="tiêm-mmr-trong-năm-2021"/>
    <w:p>
      <w:pPr>
        <w:pStyle w:val="Heading1"/>
      </w:pPr>
      <w:r>
        <w:t xml:space="preserve">Tiêm MMR trong năm 2021</w:t>
      </w:r>
    </w:p>
    <w:p>
      <w:pPr>
        <w:pStyle w:val="FirstParagraph"/>
      </w:pPr>
      <w:r>
        <w:t xml:space="preserve">Có một đợi tiêm MMR cao bất thường vào ngày 18/7/2021 (khoảng 1600 mũi). Các mũi này có hình thức tiêm (biến HINH_THUC_TIEM_CHUNG) là 50% TCDV, 50% TCMR nhưng cơ sở tiêm (biến LOAI_CO_SO_TIEM) thì hơn 90% là TCM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haiduo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haiduo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MR</w:t>
            </w:r>
            <w:r>
              <w:t xml:space="preserve">, N = 1,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C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D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4 (5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M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 (48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_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hong 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M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57 (94.1%)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data</dc:title>
  <dc:creator>Thinh</dc:creator>
  <cp:keywords/>
  <dcterms:created xsi:type="dcterms:W3CDTF">2022-08-18T04:53:19Z</dcterms:created>
  <dcterms:modified xsi:type="dcterms:W3CDTF">2022-08-18T04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8/2022</vt:lpwstr>
  </property>
  <property fmtid="{D5CDD505-2E9C-101B-9397-08002B2CF9AE}" pid="3" name="output">
    <vt:lpwstr/>
  </property>
</Properties>
</file>